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E87" w:rsidRPr="0024787C" w:rsidRDefault="00C47E87" w:rsidP="00C47E8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329</w:t>
      </w:r>
      <w:r w:rsidRPr="0024787C">
        <w:rPr>
          <w:rFonts w:eastAsia="Arial"/>
          <w:b/>
          <w:lang w:val="es-AR" w:eastAsia="es-AR"/>
        </w:rPr>
        <w:t>/23</w:t>
      </w:r>
    </w:p>
    <w:p w:rsidR="00C47E87" w:rsidRPr="00585806" w:rsidRDefault="00C47E87" w:rsidP="00C47E8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3270</w:t>
      </w:r>
      <w:r w:rsidRPr="0024787C">
        <w:rPr>
          <w:rFonts w:eastAsia="Arial"/>
          <w:b/>
          <w:lang w:val="es-AR" w:eastAsia="es-AR"/>
        </w:rPr>
        <w:t>/23</w:t>
      </w:r>
    </w:p>
    <w:p w:rsidR="00C47E87" w:rsidRPr="00585806" w:rsidRDefault="00C47E87" w:rsidP="00C47E8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  <w:bookmarkStart w:id="0" w:name="_GoBack"/>
      <w:bookmarkEnd w:id="0"/>
    </w:p>
    <w:p w:rsidR="00C47E87" w:rsidRPr="00585806" w:rsidRDefault="00C47E87" w:rsidP="00C47E87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47E87" w:rsidRPr="00585806" w:rsidRDefault="00C47E87" w:rsidP="00C47E8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C47E87" w:rsidRPr="00585806" w:rsidRDefault="00C47E87" w:rsidP="00C47E87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yuda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9003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del Lic. Federico M. Schmidt, aceptada por resolución CDCIC-206/23</w:t>
      </w:r>
      <w:r w:rsidRPr="00585806">
        <w:rPr>
          <w:bCs/>
          <w:lang w:val="es-ES_tradnl"/>
        </w:rPr>
        <w:t>; y</w:t>
      </w:r>
    </w:p>
    <w:p w:rsidR="00C47E87" w:rsidRPr="00585806" w:rsidRDefault="00C47E87" w:rsidP="00C47E87">
      <w:pPr>
        <w:spacing w:line="260" w:lineRule="exact"/>
        <w:ind w:firstLine="709"/>
        <w:jc w:val="both"/>
        <w:rPr>
          <w:bCs/>
          <w:lang w:val="es-ES_tradnl"/>
        </w:rPr>
      </w:pPr>
    </w:p>
    <w:p w:rsidR="00C47E87" w:rsidRPr="00585806" w:rsidRDefault="00C47E87" w:rsidP="00C47E8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C47E87" w:rsidRPr="00585806" w:rsidRDefault="00C47E87" w:rsidP="00C47E87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C47E87" w:rsidRPr="00585806" w:rsidRDefault="00C47E87" w:rsidP="00C47E87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10 de octu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,</w:t>
      </w:r>
      <w:r w:rsidRPr="00585806">
        <w:rPr>
          <w:rFonts w:eastAsia="Arial"/>
          <w:lang w:val="es-AR" w:eastAsia="es-AR"/>
        </w:rPr>
        <w:t xml:space="preserve"> dicha baja;</w:t>
      </w:r>
    </w:p>
    <w:p w:rsidR="00C47E87" w:rsidRPr="00585806" w:rsidRDefault="00C47E87" w:rsidP="00C47E8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47E87" w:rsidRPr="00585806" w:rsidRDefault="00C47E87" w:rsidP="00C47E87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C47E87" w:rsidRPr="002C59A1" w:rsidRDefault="00C47E87" w:rsidP="00C47E8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47E87" w:rsidRPr="00585806" w:rsidRDefault="00C47E87" w:rsidP="00C47E8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C47E87" w:rsidRPr="00585806" w:rsidRDefault="00C47E87" w:rsidP="00C47E8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47E87" w:rsidRPr="00585806" w:rsidRDefault="00C47E87" w:rsidP="00C47E87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C47E87" w:rsidRPr="00585806" w:rsidRDefault="00C47E87" w:rsidP="00C47E87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47E87" w:rsidRPr="00585806" w:rsidTr="007D7694">
        <w:tc>
          <w:tcPr>
            <w:tcW w:w="7371" w:type="dxa"/>
          </w:tcPr>
          <w:p w:rsidR="00C47E87" w:rsidRPr="00585806" w:rsidRDefault="00C47E87" w:rsidP="007D7694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>
              <w:rPr>
                <w:rFonts w:eastAsia="Arial"/>
                <w:lang w:val="es-ES_tradnl" w:eastAsia="es-AR"/>
              </w:rPr>
              <w:t xml:space="preserve">Ayuda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>
              <w:rPr>
                <w:rFonts w:eastAsia="Arial"/>
                <w:lang w:val="es-ES_tradnl" w:eastAsia="es-AR"/>
              </w:rPr>
              <w:t xml:space="preserve"> “A”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>
              <w:rPr>
                <w:rFonts w:eastAsia="Arial"/>
                <w:lang w:val="es-ES_tradnl" w:eastAsia="es-AR"/>
              </w:rPr>
              <w:t xml:space="preserve">simple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>
              <w:rPr>
                <w:rFonts w:eastAsia="Arial"/>
                <w:lang w:val="es-ES_tradnl" w:eastAsia="es-AR"/>
              </w:rPr>
              <w:t>9003)</w:t>
            </w:r>
          </w:p>
        </w:tc>
        <w:tc>
          <w:tcPr>
            <w:tcW w:w="1843" w:type="dxa"/>
          </w:tcPr>
          <w:p w:rsidR="00C47E87" w:rsidRPr="00585806" w:rsidRDefault="00C47E87" w:rsidP="007D7694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>
              <w:rPr>
                <w:rFonts w:eastAsia="Arial"/>
                <w:b/>
                <w:lang w:val="es-ES_tradnl" w:eastAsia="es-AR"/>
              </w:rPr>
              <w:t xml:space="preserve"> </w:t>
            </w:r>
            <w:r w:rsidRPr="000D4555">
              <w:rPr>
                <w:rFonts w:eastAsia="Arial"/>
                <w:b/>
                <w:lang w:val="es-ES_tradnl" w:eastAsia="es-AR"/>
              </w:rPr>
              <w:t>747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0D4555">
              <w:rPr>
                <w:rFonts w:eastAsia="Arial"/>
                <w:b/>
                <w:lang w:val="es-ES_tradnl" w:eastAsia="es-AR"/>
              </w:rPr>
              <w:t>678</w:t>
            </w:r>
            <w:r>
              <w:rPr>
                <w:rFonts w:eastAsia="Arial"/>
                <w:b/>
                <w:lang w:val="es-ES_tradnl" w:eastAsia="es-AR"/>
              </w:rPr>
              <w:t>,00</w:t>
            </w:r>
          </w:p>
          <w:p w:rsidR="00C47E87" w:rsidRPr="00585806" w:rsidRDefault="00C47E87" w:rsidP="007D7694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C47E87" w:rsidRPr="00585806" w:rsidRDefault="00C47E87" w:rsidP="00C47E87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C47E87" w:rsidRPr="00585806" w:rsidRDefault="00C47E87" w:rsidP="00C47E87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C47E87" w:rsidRPr="00585806" w:rsidRDefault="00C47E87" w:rsidP="00C47E87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C47E87" w:rsidRPr="001D6CED" w:rsidRDefault="00C47E87" w:rsidP="00C47E87">
      <w:pPr>
        <w:rPr>
          <w:lang w:val="es-AR"/>
        </w:rPr>
      </w:pPr>
    </w:p>
    <w:p w:rsidR="00C47E87" w:rsidRPr="00756A39" w:rsidRDefault="00C47E87" w:rsidP="00C47E87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68C6" w:rsidRDefault="007E68C6">
      <w:r>
        <w:separator/>
      </w:r>
    </w:p>
  </w:endnote>
  <w:endnote w:type="continuationSeparator" w:id="0">
    <w:p w:rsidR="007E68C6" w:rsidRDefault="007E6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68C6" w:rsidRDefault="007E68C6">
      <w:r>
        <w:separator/>
      </w:r>
    </w:p>
  </w:footnote>
  <w:footnote w:type="continuationSeparator" w:id="0">
    <w:p w:rsidR="007E68C6" w:rsidRDefault="007E6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E68C6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47E87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306A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3</Words>
  <Characters>106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41:00Z</dcterms:created>
  <dcterms:modified xsi:type="dcterms:W3CDTF">2023-10-18T13:41:00Z</dcterms:modified>
</cp:coreProperties>
</file>